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78975" w14:textId="77777777" w:rsidR="00882E9E" w:rsidRPr="00C165D3" w:rsidRDefault="00B70727" w:rsidP="00C16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Benzazepino junginys, kurio formulė (1): </w:t>
      </w:r>
    </w:p>
    <w:p w14:paraId="01F88422" w14:textId="3AF29E90" w:rsidR="00FD12D6" w:rsidRPr="00C165D3" w:rsidRDefault="00000000" w:rsidP="00C165D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pict w14:anchorId="43489D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9.4pt;height:125.3pt">
            <v:imagedata r:id="rId6" o:title=""/>
          </v:shape>
        </w:pict>
      </w:r>
    </w:p>
    <w:p w14:paraId="41F62615" w14:textId="77777777" w:rsidR="00882E9E" w:rsidRPr="00C165D3" w:rsidRDefault="0002447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kur R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yra deuteris, OH, COOH, pasirinktinai pakeistas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as, </w:t>
      </w:r>
    </w:p>
    <w:p w14:paraId="2CFFDB2B" w14:textId="230640F1" w:rsidR="0002447B" w:rsidRPr="00C165D3" w:rsidRDefault="0002447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pasirinktinai pakeistas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O-CO- arba pasirinktinai pakeistas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enilas;</w:t>
      </w:r>
    </w:p>
    <w:p w14:paraId="6E87C1BC" w14:textId="77777777" w:rsidR="0002447B" w:rsidRPr="00C165D3" w:rsidRDefault="0002447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L yra tiesioginė jungtis arba -C(=O)-NH-;</w:t>
      </w:r>
    </w:p>
    <w:p w14:paraId="692028B7" w14:textId="630F69AF" w:rsidR="0002447B" w:rsidRPr="00C165D3" w:rsidRDefault="0085209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ž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iedas A</w:t>
      </w:r>
      <w:r w:rsidR="0002447B"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yra angliavandenilio žiedas arba heterociklas;</w:t>
      </w:r>
    </w:p>
    <w:p w14:paraId="11C6EDCB" w14:textId="453D5AFB" w:rsidR="0002447B" w:rsidRPr="00C165D3" w:rsidRDefault="0085209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ž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iedas A</w:t>
      </w:r>
      <w:r w:rsidR="0002447B"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yra angliavandenilio žiedas arba heterociklas; ir</w:t>
      </w:r>
    </w:p>
    <w:p w14:paraId="179D3B26" w14:textId="65CA27AD" w:rsidR="0002447B" w:rsidRPr="00C165D3" w:rsidRDefault="0002447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kiekvienas iš A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ir A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žiedų gali turėti </w:t>
      </w:r>
      <w:r w:rsidR="00632045" w:rsidRPr="00C165D3">
        <w:rPr>
          <w:rFonts w:ascii="Helvetica" w:hAnsi="Helvetica" w:cs="Arial"/>
          <w:sz w:val="20"/>
          <w:szCs w:val="24"/>
          <w:lang w:val="lt-LT"/>
        </w:rPr>
        <w:t>mažiausiai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vieną pakaitą arba jo druską.</w:t>
      </w:r>
    </w:p>
    <w:p w14:paraId="6757AF92" w14:textId="77777777" w:rsidR="00882E9E" w:rsidRPr="00C165D3" w:rsidRDefault="00882E9E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3C714A0" w14:textId="30336932" w:rsidR="0002447B" w:rsidRPr="00C165D3" w:rsidRDefault="0002447B" w:rsidP="00C16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2.</w:t>
      </w:r>
      <w:r w:rsidR="00882E9E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Junginys pagal 1 punktą, </w:t>
      </w:r>
      <w:r w:rsidR="00DC1485" w:rsidRPr="00C165D3">
        <w:rPr>
          <w:rFonts w:ascii="Helvetica" w:hAnsi="Helvetica" w:cs="Arial"/>
          <w:sz w:val="20"/>
          <w:szCs w:val="24"/>
          <w:lang w:val="lt-LT"/>
        </w:rPr>
        <w:t>kur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žiedas A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rba ne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3-8 narių monociklinis angliavandenilio žiedas arba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,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rba ne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3-15 narių monociklinis, biciklinis arba triciklinis heterociklas,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 xml:space="preserve">apimantis </w:t>
      </w:r>
      <w:r w:rsidRPr="00C165D3">
        <w:rPr>
          <w:rFonts w:ascii="Helvetica" w:hAnsi="Helvetica" w:cs="Arial"/>
          <w:sz w:val="20"/>
          <w:szCs w:val="24"/>
          <w:lang w:val="lt-LT"/>
        </w:rPr>
        <w:t>kaip žiedo nar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iu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C165D3">
        <w:rPr>
          <w:rFonts w:ascii="Helvetica" w:hAnsi="Helvetica" w:cs="Arial"/>
          <w:sz w:val="20"/>
          <w:szCs w:val="24"/>
          <w:lang w:val="lt-LT"/>
        </w:rPr>
        <w:t>1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Pr="00C165D3">
        <w:rPr>
          <w:rFonts w:ascii="Helvetica" w:hAnsi="Helvetica" w:cs="Arial"/>
          <w:sz w:val="20"/>
          <w:szCs w:val="24"/>
          <w:lang w:val="lt-LT"/>
        </w:rPr>
        <w:t>5 heteroatom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ų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, nepriklausomai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pasirinktų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iš grupės, susidedančios iš azoto, deguonies ir sieros,</w:t>
      </w:r>
    </w:p>
    <w:p w14:paraId="276EF3A0" w14:textId="4500D0F8" w:rsidR="0002447B" w:rsidRPr="00C165D3" w:rsidRDefault="0085209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ž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iedas A</w:t>
      </w:r>
      <w:r w:rsidR="0002447B"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rba ne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3-8 narių monociklinis angliavandenilio žiedas arba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rba ne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3-15 narių monociklinis, biciklinis arba triciklinis heterociklas,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apima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ntis kaip žiedo nar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iu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nuo 1 iki 5 heteroatomų, nepriklausomai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pasirinkt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ų iš grupės,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usidedančios iš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zoto, deguonies ir sieros, ir</w:t>
      </w:r>
    </w:p>
    <w:p w14:paraId="66850F20" w14:textId="0199EB45" w:rsidR="0002447B" w:rsidRPr="00C165D3" w:rsidRDefault="0002447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kiekvienas iš A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ir A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žiedų gali turėti </w:t>
      </w:r>
      <w:r w:rsidR="00632045" w:rsidRPr="00C165D3">
        <w:rPr>
          <w:rFonts w:ascii="Helvetica" w:hAnsi="Helvetica" w:cs="Arial"/>
          <w:sz w:val="20"/>
          <w:szCs w:val="24"/>
          <w:lang w:val="lt-LT"/>
        </w:rPr>
        <w:t>mažiausiai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vieną pakaitą arba jo druską.</w:t>
      </w:r>
    </w:p>
    <w:p w14:paraId="2D1D51A6" w14:textId="77777777" w:rsidR="00882E9E" w:rsidRPr="00C165D3" w:rsidRDefault="00882E9E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8533A64" w14:textId="5BB7D19E" w:rsidR="0002447B" w:rsidRPr="00C165D3" w:rsidRDefault="0002447B" w:rsidP="00C16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3.</w:t>
      </w:r>
      <w:r w:rsidR="00882E9E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65D3">
        <w:rPr>
          <w:rFonts w:ascii="Helvetica" w:hAnsi="Helvetica" w:cs="Arial"/>
          <w:sz w:val="20"/>
          <w:szCs w:val="24"/>
          <w:lang w:val="lt-LT"/>
        </w:rPr>
        <w:t>Junginys pagal 1 arba 2 punktą arba jo druska, kur žiedas A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rba ne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3-8 narių monociklinis angliavandenilio žiedas,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rba ne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5 arba 6 narių heteromonociklas,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apima</w:t>
      </w:r>
      <w:r w:rsidRPr="00C165D3">
        <w:rPr>
          <w:rFonts w:ascii="Helvetica" w:hAnsi="Helvetica" w:cs="Arial"/>
          <w:sz w:val="20"/>
          <w:szCs w:val="24"/>
          <w:lang w:val="lt-LT"/>
        </w:rPr>
        <w:t>ntis kaip žiedo heteroatom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us nuo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1 iki 4 azoto atomų,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rba ne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7-15 narių heterobiciklas,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 xml:space="preserve">apimantis </w:t>
      </w:r>
      <w:r w:rsidRPr="00C165D3">
        <w:rPr>
          <w:rFonts w:ascii="Helvetica" w:hAnsi="Helvetica" w:cs="Arial"/>
          <w:sz w:val="20"/>
          <w:szCs w:val="24"/>
          <w:lang w:val="lt-LT"/>
        </w:rPr>
        <w:t>kaip žiedo heteroatom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u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s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C165D3">
        <w:rPr>
          <w:rFonts w:ascii="Helvetica" w:hAnsi="Helvetica" w:cs="Arial"/>
          <w:sz w:val="20"/>
          <w:szCs w:val="24"/>
          <w:lang w:val="lt-LT"/>
        </w:rPr>
        <w:t>1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Pr="00C165D3">
        <w:rPr>
          <w:rFonts w:ascii="Helvetica" w:hAnsi="Helvetica" w:cs="Arial"/>
          <w:sz w:val="20"/>
          <w:szCs w:val="24"/>
          <w:lang w:val="lt-LT"/>
        </w:rPr>
        <w:t>5 azoto atom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ų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rba ne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5 arba 6 narių heteromonociklas,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 xml:space="preserve">apimantis </w:t>
      </w:r>
      <w:r w:rsidRPr="00C165D3">
        <w:rPr>
          <w:rFonts w:ascii="Helvetica" w:hAnsi="Helvetica" w:cs="Arial"/>
          <w:sz w:val="20"/>
          <w:szCs w:val="24"/>
          <w:lang w:val="lt-LT"/>
        </w:rPr>
        <w:t>kaip žiedo heteroatom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u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1 arba 2 deguonies atomus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 xml:space="preserve">ir </w:t>
      </w:r>
      <w:r w:rsidRPr="00C165D3">
        <w:rPr>
          <w:rFonts w:ascii="Helvetica" w:hAnsi="Helvetica" w:cs="Arial"/>
          <w:sz w:val="20"/>
          <w:szCs w:val="24"/>
          <w:lang w:val="lt-LT"/>
        </w:rPr>
        <w:t>mažiausiai vieną azoto atomą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,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rba prisotint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a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rba neprisotint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a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5 arba 6 narių heteromonociklą,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 xml:space="preserve">apimantis </w:t>
      </w:r>
      <w:r w:rsidRPr="00C165D3">
        <w:rPr>
          <w:rFonts w:ascii="Helvetica" w:hAnsi="Helvetica" w:cs="Arial"/>
          <w:sz w:val="20"/>
          <w:szCs w:val="24"/>
          <w:lang w:val="lt-LT"/>
        </w:rPr>
        <w:t>kaip žiedo heteroatom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u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1 arba 2 sieros atomus ir mažiausiai vieną azoto atomą,</w:t>
      </w:r>
    </w:p>
    <w:p w14:paraId="4BF3C733" w14:textId="5B54BFC5" w:rsidR="0002447B" w:rsidRPr="00C165D3" w:rsidRDefault="0085209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ž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iedas A</w:t>
      </w:r>
      <w:r w:rsidR="0002447B"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rba ne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3-8 narių monociklinis angliavandenilio žiedas,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rba ne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5 arba 6 narių heteromonociklas,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 xml:space="preserve">apimantis 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kaip žiedo heteroatom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u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nuo 1 iki 4 azoto atomų,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 arba nesotusi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5 arba 6 narių heteromonocikl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as, apimanti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kaip žiedo heteroatom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u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1 arba 2 deguonies atomus,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 arba nesotusi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7-12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nar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ių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heterobicik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la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apimantis kaip žiedo heteroatomus nuo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3 deguonies atom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>ų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>sotusis arba nesotusi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5 arba 6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na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>rių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heteromonocikl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>a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 xml:space="preserve">apimantis 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kaip žiedo heteroatom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>u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1 arba 2 sieros atom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>u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rba ne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7-15 narių heterobiciklas, 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 xml:space="preserve">apimantis 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kaip žiedo 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>heteroatomus nuo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5 azoto atom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>ų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rba ne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sotusi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5 arba 6 narių heteromonociklas, 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 xml:space="preserve">apimantis 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kaip žiedo heteroatom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>u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1 arba 2 deguonies atomus ir mažiausiai vieną azoto atomą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>,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>sotusis arba nesotusi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5 arba 6 narių heteromonocikl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>a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 xml:space="preserve">apimantis 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kaip žiedo heteroatom</w:t>
      </w:r>
      <w:r w:rsidR="008A26E7" w:rsidRPr="00C165D3">
        <w:rPr>
          <w:rFonts w:ascii="Helvetica" w:hAnsi="Helvetica" w:cs="Arial"/>
          <w:sz w:val="20"/>
          <w:szCs w:val="24"/>
          <w:lang w:val="lt-LT"/>
        </w:rPr>
        <w:t>us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1 arba 2 sieros atomus ir </w:t>
      </w:r>
      <w:r w:rsidR="00632045" w:rsidRPr="00C165D3">
        <w:rPr>
          <w:rFonts w:ascii="Helvetica" w:hAnsi="Helvetica" w:cs="Arial"/>
          <w:sz w:val="20"/>
          <w:szCs w:val="24"/>
          <w:lang w:val="lt-LT"/>
        </w:rPr>
        <w:t>mažiausiai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vieną azoto atomą, ir</w:t>
      </w:r>
    </w:p>
    <w:p w14:paraId="622DC432" w14:textId="7187F2F2" w:rsidR="0002447B" w:rsidRPr="00C165D3" w:rsidRDefault="0002447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kiekvienas iš A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ir A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žiedų gali turėti </w:t>
      </w:r>
      <w:r w:rsidR="00632045" w:rsidRPr="00C165D3">
        <w:rPr>
          <w:rFonts w:ascii="Helvetica" w:hAnsi="Helvetica" w:cs="Arial"/>
          <w:sz w:val="20"/>
          <w:szCs w:val="24"/>
          <w:lang w:val="lt-LT"/>
        </w:rPr>
        <w:t>mažiausiai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vieną pakaitą arba jo druską.</w:t>
      </w:r>
    </w:p>
    <w:p w14:paraId="39158B86" w14:textId="77777777" w:rsidR="00882E9E" w:rsidRPr="00C165D3" w:rsidRDefault="00882E9E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34BFC73" w14:textId="489AA78E" w:rsidR="0002447B" w:rsidRPr="00C165D3" w:rsidRDefault="0002447B" w:rsidP="00C16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lastRenderedPageBreak/>
        <w:t>4.</w:t>
      </w:r>
      <w:r w:rsidR="00882E9E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Junginys pagal bet kurį </w:t>
      </w:r>
      <w:r w:rsidR="00014B99" w:rsidRPr="00C165D3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iš 1-3 punktų, </w:t>
      </w:r>
      <w:r w:rsidR="00DC1485" w:rsidRPr="00C165D3">
        <w:rPr>
          <w:rFonts w:ascii="Helvetica" w:hAnsi="Helvetica" w:cs="Arial"/>
          <w:sz w:val="20"/>
          <w:szCs w:val="24"/>
          <w:lang w:val="lt-LT"/>
        </w:rPr>
        <w:t>kur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žiedas A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yra benzenas, piridinas, pirazinas arba tetrahidroizochinolinas, </w:t>
      </w:r>
      <w:r w:rsidR="00014B99" w:rsidRPr="00C165D3">
        <w:rPr>
          <w:rFonts w:ascii="Helvetica" w:hAnsi="Helvetica" w:cs="Arial"/>
          <w:sz w:val="20"/>
          <w:szCs w:val="24"/>
          <w:lang w:val="lt-LT"/>
        </w:rPr>
        <w:t>ir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žiedas A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gali turėti </w:t>
      </w:r>
      <w:r w:rsidR="00014B99" w:rsidRPr="00C165D3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C165D3">
        <w:rPr>
          <w:rFonts w:ascii="Helvetica" w:hAnsi="Helvetica" w:cs="Arial"/>
          <w:sz w:val="20"/>
          <w:szCs w:val="24"/>
          <w:lang w:val="lt-LT"/>
        </w:rPr>
        <w:t>1</w:t>
      </w:r>
      <w:r w:rsidR="00014B99" w:rsidRPr="00C165D3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Pr="00C165D3">
        <w:rPr>
          <w:rFonts w:ascii="Helvetica" w:hAnsi="Helvetica" w:cs="Arial"/>
          <w:sz w:val="20"/>
          <w:szCs w:val="24"/>
          <w:lang w:val="lt-LT"/>
        </w:rPr>
        <w:t>4 pakait</w:t>
      </w:r>
      <w:r w:rsidR="00014B99" w:rsidRPr="00C165D3">
        <w:rPr>
          <w:rFonts w:ascii="Helvetica" w:hAnsi="Helvetica" w:cs="Arial"/>
          <w:sz w:val="20"/>
          <w:szCs w:val="24"/>
          <w:lang w:val="lt-LT"/>
        </w:rPr>
        <w:t>ų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, nepriklausomai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pasirinkt</w:t>
      </w:r>
      <w:r w:rsidR="00014B99" w:rsidRPr="00C165D3">
        <w:rPr>
          <w:rFonts w:ascii="Helvetica" w:hAnsi="Helvetica" w:cs="Arial"/>
          <w:sz w:val="20"/>
          <w:szCs w:val="24"/>
          <w:lang w:val="lt-LT"/>
        </w:rPr>
        <w:t>ų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iš grupės, susidedančios iš pasirinktinai pakeisto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o, pasirinktinai pakeisto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>-alkil-O-, halogen</w:t>
      </w:r>
      <w:r w:rsidR="00014B99" w:rsidRPr="00C165D3">
        <w:rPr>
          <w:rFonts w:ascii="Helvetica" w:hAnsi="Helvetica" w:cs="Arial"/>
          <w:sz w:val="20"/>
          <w:szCs w:val="24"/>
          <w:lang w:val="lt-LT"/>
        </w:rPr>
        <w:t>o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ir okso;</w:t>
      </w:r>
    </w:p>
    <w:p w14:paraId="152079FB" w14:textId="08C67B0D" w:rsidR="0002447B" w:rsidRPr="00C165D3" w:rsidRDefault="0085209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ž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iedas A</w:t>
      </w:r>
      <w:r w:rsidR="0002447B"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yra benzenas, piridinas, furanas, tiofenas arba tetrahidroizochinolinas, </w:t>
      </w:r>
      <w:r w:rsidR="00014B99" w:rsidRPr="00C165D3">
        <w:rPr>
          <w:rFonts w:ascii="Helvetica" w:hAnsi="Helvetica" w:cs="Arial"/>
          <w:sz w:val="20"/>
          <w:szCs w:val="24"/>
          <w:lang w:val="lt-LT"/>
        </w:rPr>
        <w:t>ir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žiedas A</w:t>
      </w:r>
      <w:r w:rsidR="0002447B"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gali turėti nuo 1 iki 4 pakaitų, nepriklausomai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pasirinkt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ų iš grupės, susidedančios iš pasirinktinai pakeisto 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lkilo, pasirinktinai pakeisto 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lkil-O-, pasirinktinai pakeisto 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cikloalkil</w:t>
      </w:r>
      <w:r w:rsidR="00014B99" w:rsidRPr="00C165D3">
        <w:rPr>
          <w:rFonts w:ascii="Helvetica" w:hAnsi="Helvetica" w:cs="Arial"/>
          <w:sz w:val="20"/>
          <w:szCs w:val="24"/>
          <w:lang w:val="lt-LT"/>
        </w:rPr>
        <w:t>o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, halogen</w:t>
      </w:r>
      <w:r w:rsidR="00014B99" w:rsidRPr="00C165D3">
        <w:rPr>
          <w:rFonts w:ascii="Helvetica" w:hAnsi="Helvetica" w:cs="Arial"/>
          <w:sz w:val="20"/>
          <w:szCs w:val="24"/>
          <w:lang w:val="lt-LT"/>
        </w:rPr>
        <w:t>o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, okso, pasirinktinai pakeist</w:t>
      </w:r>
      <w:r w:rsidR="00014B99" w:rsidRPr="00C165D3">
        <w:rPr>
          <w:rFonts w:ascii="Helvetica" w:hAnsi="Helvetica" w:cs="Arial"/>
          <w:sz w:val="20"/>
          <w:szCs w:val="24"/>
          <w:lang w:val="lt-LT"/>
        </w:rPr>
        <w:t>o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fenil</w:t>
      </w:r>
      <w:r w:rsidR="00014B99" w:rsidRPr="00C165D3">
        <w:rPr>
          <w:rFonts w:ascii="Helvetica" w:hAnsi="Helvetica" w:cs="Arial"/>
          <w:sz w:val="20"/>
          <w:szCs w:val="24"/>
          <w:lang w:val="lt-LT"/>
        </w:rPr>
        <w:t>o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ir pasirinktinai pakeist</w:t>
      </w:r>
      <w:r w:rsidR="00014B99" w:rsidRPr="00C165D3">
        <w:rPr>
          <w:rFonts w:ascii="Helvetica" w:hAnsi="Helvetica" w:cs="Arial"/>
          <w:sz w:val="20"/>
          <w:szCs w:val="24"/>
          <w:lang w:val="lt-LT"/>
        </w:rPr>
        <w:t>o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piridil</w:t>
      </w:r>
      <w:r w:rsidR="00014B99" w:rsidRPr="00C165D3">
        <w:rPr>
          <w:rFonts w:ascii="Helvetica" w:hAnsi="Helvetica" w:cs="Arial"/>
          <w:sz w:val="20"/>
          <w:szCs w:val="24"/>
          <w:lang w:val="lt-LT"/>
        </w:rPr>
        <w:t>o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,</w:t>
      </w:r>
    </w:p>
    <w:p w14:paraId="19F4607D" w14:textId="46E6DF93" w:rsidR="0002447B" w:rsidRPr="00C165D3" w:rsidRDefault="0002447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 xml:space="preserve">su sąlyga, kad </w:t>
      </w:r>
      <w:r w:rsidR="00014B99" w:rsidRPr="00C165D3">
        <w:rPr>
          <w:rFonts w:ascii="Helvetica" w:hAnsi="Helvetica" w:cs="Arial"/>
          <w:sz w:val="20"/>
          <w:szCs w:val="24"/>
          <w:lang w:val="lt-LT"/>
        </w:rPr>
        <w:t xml:space="preserve">tuo atveju, </w:t>
      </w:r>
      <w:r w:rsidRPr="00C165D3">
        <w:rPr>
          <w:rFonts w:ascii="Helvetica" w:hAnsi="Helvetica" w:cs="Arial"/>
          <w:sz w:val="20"/>
          <w:szCs w:val="24"/>
          <w:lang w:val="lt-LT"/>
        </w:rPr>
        <w:t>kai žiedas A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turi kelis pakaitus </w:t>
      </w:r>
      <w:r w:rsidR="001502B9" w:rsidRPr="00C165D3">
        <w:rPr>
          <w:rFonts w:ascii="Helvetica" w:hAnsi="Helvetica" w:cs="Arial"/>
          <w:sz w:val="20"/>
          <w:szCs w:val="24"/>
          <w:lang w:val="lt-LT"/>
        </w:rPr>
        <w:t xml:space="preserve">ant </w:t>
      </w:r>
      <w:r w:rsidRPr="00C165D3">
        <w:rPr>
          <w:rFonts w:ascii="Helvetica" w:hAnsi="Helvetica" w:cs="Arial"/>
          <w:sz w:val="20"/>
          <w:szCs w:val="24"/>
          <w:lang w:val="lt-LT"/>
        </w:rPr>
        <w:t>savo žiedo anglies atom</w:t>
      </w:r>
      <w:r w:rsidR="001502B9" w:rsidRPr="00C165D3">
        <w:rPr>
          <w:rFonts w:ascii="Helvetica" w:hAnsi="Helvetica" w:cs="Arial"/>
          <w:sz w:val="20"/>
          <w:szCs w:val="24"/>
          <w:lang w:val="lt-LT"/>
        </w:rPr>
        <w:t>ų</w:t>
      </w:r>
      <w:r w:rsidRPr="00C165D3">
        <w:rPr>
          <w:rFonts w:ascii="Helvetica" w:hAnsi="Helvetica" w:cs="Arial"/>
          <w:sz w:val="20"/>
          <w:szCs w:val="24"/>
          <w:lang w:val="lt-LT"/>
        </w:rPr>
        <w:t>, pakaitai gali jungtis kartu su anglies atomais</w:t>
      </w:r>
      <w:r w:rsidR="001502B9" w:rsidRPr="00C165D3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1502B9" w:rsidRPr="00C165D3">
        <w:rPr>
          <w:rFonts w:ascii="Helvetica" w:hAnsi="Helvetica" w:cs="Arial"/>
          <w:sz w:val="20"/>
          <w:szCs w:val="24"/>
          <w:lang w:val="lt-LT"/>
        </w:rPr>
        <w:t xml:space="preserve">kad </w:t>
      </w:r>
      <w:r w:rsidRPr="00C165D3">
        <w:rPr>
          <w:rFonts w:ascii="Helvetica" w:hAnsi="Helvetica" w:cs="Arial"/>
          <w:sz w:val="20"/>
          <w:szCs w:val="24"/>
          <w:lang w:val="lt-LT"/>
        </w:rPr>
        <w:t>sudary</w:t>
      </w:r>
      <w:r w:rsidR="001502B9" w:rsidRPr="00C165D3">
        <w:rPr>
          <w:rFonts w:ascii="Helvetica" w:hAnsi="Helvetica" w:cs="Arial"/>
          <w:sz w:val="20"/>
          <w:szCs w:val="24"/>
          <w:lang w:val="lt-LT"/>
        </w:rPr>
        <w:t>tų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cikloalkilą; arba jo drusk</w:t>
      </w:r>
      <w:r w:rsidR="001502B9" w:rsidRPr="00C165D3">
        <w:rPr>
          <w:rFonts w:ascii="Helvetica" w:hAnsi="Helvetica" w:cs="Arial"/>
          <w:sz w:val="20"/>
          <w:szCs w:val="24"/>
          <w:lang w:val="lt-LT"/>
        </w:rPr>
        <w:t>ą</w:t>
      </w:r>
      <w:r w:rsidRPr="00C165D3">
        <w:rPr>
          <w:rFonts w:ascii="Helvetica" w:hAnsi="Helvetica" w:cs="Arial"/>
          <w:sz w:val="20"/>
          <w:szCs w:val="24"/>
          <w:lang w:val="lt-LT"/>
        </w:rPr>
        <w:t>.</w:t>
      </w:r>
    </w:p>
    <w:p w14:paraId="1C8E7F97" w14:textId="77777777" w:rsidR="00882E9E" w:rsidRPr="00C165D3" w:rsidRDefault="00882E9E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FD2C4EC" w14:textId="5F5E7B00" w:rsidR="0002447B" w:rsidRPr="00C165D3" w:rsidRDefault="0002447B" w:rsidP="00C16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5.</w:t>
      </w:r>
      <w:r w:rsidR="00882E9E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Junginys pagal 4 punktą, </w:t>
      </w:r>
      <w:r w:rsidR="00DC1485" w:rsidRPr="00C165D3">
        <w:rPr>
          <w:rFonts w:ascii="Helvetica" w:hAnsi="Helvetica" w:cs="Arial"/>
          <w:sz w:val="20"/>
          <w:szCs w:val="24"/>
          <w:lang w:val="lt-LT"/>
        </w:rPr>
        <w:t>kur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žiede A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pasirinktinai pakeisto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o arba pasirinktinai pakeisto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O- pakaitas kiekvienas </w:t>
      </w:r>
      <w:r w:rsidR="001502B9" w:rsidRPr="00C165D3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C165D3">
        <w:rPr>
          <w:rFonts w:ascii="Helvetica" w:hAnsi="Helvetica" w:cs="Arial"/>
          <w:sz w:val="20"/>
          <w:szCs w:val="24"/>
          <w:lang w:val="lt-LT"/>
        </w:rPr>
        <w:t>nepriklausomai</w:t>
      </w:r>
      <w:r w:rsidR="001502B9" w:rsidRPr="00C165D3">
        <w:rPr>
          <w:rFonts w:ascii="Helvetica" w:hAnsi="Helvetica" w:cs="Arial"/>
          <w:sz w:val="20"/>
          <w:szCs w:val="24"/>
          <w:lang w:val="lt-LT"/>
        </w:rPr>
        <w:t xml:space="preserve"> toks pats arba skirtingo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1502B9" w:rsidRPr="00C165D3">
        <w:rPr>
          <w:rFonts w:ascii="Helvetica" w:hAnsi="Helvetica" w:cs="Arial"/>
          <w:sz w:val="20"/>
          <w:szCs w:val="24"/>
          <w:lang w:val="lt-LT"/>
        </w:rPr>
        <w:t>-</w:t>
      </w:r>
      <w:r w:rsidRPr="00C165D3">
        <w:rPr>
          <w:rFonts w:ascii="Helvetica" w:hAnsi="Helvetica" w:cs="Arial"/>
          <w:sz w:val="20"/>
          <w:szCs w:val="24"/>
          <w:lang w:val="lt-LT"/>
        </w:rPr>
        <w:t>3 grup</w:t>
      </w:r>
      <w:r w:rsidR="001502B9" w:rsidRPr="00C165D3">
        <w:rPr>
          <w:rFonts w:ascii="Helvetica" w:hAnsi="Helvetica" w:cs="Arial"/>
          <w:sz w:val="20"/>
          <w:szCs w:val="24"/>
          <w:lang w:val="lt-LT"/>
        </w:rPr>
        <w:t>ė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pasirinkt</w:t>
      </w:r>
      <w:r w:rsidR="001502B9" w:rsidRPr="00C165D3">
        <w:rPr>
          <w:rFonts w:ascii="Helvetica" w:hAnsi="Helvetica" w:cs="Arial"/>
          <w:sz w:val="20"/>
          <w:szCs w:val="24"/>
          <w:lang w:val="lt-LT"/>
        </w:rPr>
        <w:t>o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iš grupės, susidedančios iš halogen</w:t>
      </w:r>
      <w:r w:rsidR="001502B9" w:rsidRPr="00C165D3">
        <w:rPr>
          <w:rFonts w:ascii="Helvetica" w:hAnsi="Helvetica" w:cs="Arial"/>
          <w:sz w:val="20"/>
          <w:szCs w:val="24"/>
          <w:lang w:val="lt-LT"/>
        </w:rPr>
        <w:t>o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ir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O-, žiede A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C165D3">
        <w:rPr>
          <w:rFonts w:ascii="Helvetica" w:hAnsi="Helvetica" w:cs="Arial"/>
          <w:sz w:val="20"/>
          <w:szCs w:val="24"/>
          <w:lang w:val="lt-LT"/>
        </w:rPr>
        <w:t>, pasirinktinai pakeisto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o arba pasirinktinai pakeisto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o pakaitas, kiekvienas nepriklausomai yra toks pat</w:t>
      </w:r>
      <w:r w:rsidR="001502B9" w:rsidRPr="00C165D3">
        <w:rPr>
          <w:rFonts w:ascii="Helvetica" w:hAnsi="Helvetica" w:cs="Arial"/>
          <w:sz w:val="20"/>
          <w:szCs w:val="24"/>
          <w:lang w:val="lt-LT"/>
        </w:rPr>
        <w:t>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rba skirting</w:t>
      </w:r>
      <w:r w:rsidR="001502B9" w:rsidRPr="00C165D3">
        <w:rPr>
          <w:rFonts w:ascii="Helvetica" w:hAnsi="Helvetica" w:cs="Arial"/>
          <w:sz w:val="20"/>
          <w:szCs w:val="24"/>
          <w:lang w:val="lt-LT"/>
        </w:rPr>
        <w:t>a</w:t>
      </w:r>
      <w:r w:rsidRPr="00C165D3">
        <w:rPr>
          <w:rFonts w:ascii="Helvetica" w:hAnsi="Helvetica" w:cs="Arial"/>
          <w:sz w:val="20"/>
          <w:szCs w:val="24"/>
          <w:lang w:val="lt-LT"/>
        </w:rPr>
        <w:t>s 1</w:t>
      </w:r>
      <w:r w:rsidR="001502B9" w:rsidRPr="00C165D3">
        <w:rPr>
          <w:rFonts w:ascii="Helvetica" w:hAnsi="Helvetica" w:cs="Arial"/>
          <w:sz w:val="20"/>
          <w:szCs w:val="24"/>
          <w:lang w:val="lt-LT"/>
        </w:rPr>
        <w:t>-</w:t>
      </w:r>
      <w:r w:rsidRPr="00C165D3">
        <w:rPr>
          <w:rFonts w:ascii="Helvetica" w:hAnsi="Helvetica" w:cs="Arial"/>
          <w:sz w:val="20"/>
          <w:szCs w:val="24"/>
          <w:lang w:val="lt-LT"/>
        </w:rPr>
        <w:t>3 halogen</w:t>
      </w:r>
      <w:r w:rsidR="00E2146E" w:rsidRPr="00C165D3">
        <w:rPr>
          <w:rFonts w:ascii="Helvetica" w:hAnsi="Helvetica" w:cs="Arial"/>
          <w:sz w:val="20"/>
          <w:szCs w:val="24"/>
          <w:lang w:val="lt-LT"/>
        </w:rPr>
        <w:t>ai</w:t>
      </w:r>
      <w:r w:rsidRPr="00C165D3">
        <w:rPr>
          <w:rFonts w:ascii="Helvetica" w:hAnsi="Helvetica" w:cs="Arial"/>
          <w:sz w:val="20"/>
          <w:szCs w:val="24"/>
          <w:lang w:val="lt-LT"/>
        </w:rPr>
        <w:t>, pasirinktinai pakeist</w:t>
      </w:r>
      <w:r w:rsidR="00E2146E" w:rsidRPr="00C165D3">
        <w:rPr>
          <w:rFonts w:ascii="Helvetica" w:hAnsi="Helvetica" w:cs="Arial"/>
          <w:sz w:val="20"/>
          <w:szCs w:val="24"/>
          <w:lang w:val="lt-LT"/>
        </w:rPr>
        <w:t>o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cikloalkil</w:t>
      </w:r>
      <w:r w:rsidR="00E2146E" w:rsidRPr="00C165D3">
        <w:rPr>
          <w:rFonts w:ascii="Helvetica" w:hAnsi="Helvetica" w:cs="Arial"/>
          <w:sz w:val="20"/>
          <w:szCs w:val="24"/>
          <w:lang w:val="lt-LT"/>
        </w:rPr>
        <w:t>o pakaita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E2146E" w:rsidRPr="00C165D3">
        <w:rPr>
          <w:rFonts w:ascii="Helvetica" w:hAnsi="Helvetica" w:cs="Arial"/>
          <w:sz w:val="20"/>
          <w:szCs w:val="24"/>
          <w:lang w:val="lt-LT"/>
        </w:rPr>
        <w:t>toks pats arba skirting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as </w:t>
      </w:r>
      <w:r w:rsidR="00E2146E" w:rsidRPr="00C165D3">
        <w:rPr>
          <w:rFonts w:ascii="Helvetica" w:hAnsi="Helvetica" w:cs="Arial"/>
          <w:sz w:val="20"/>
          <w:szCs w:val="24"/>
          <w:lang w:val="lt-LT"/>
        </w:rPr>
        <w:t>1-3 halogenai</w:t>
      </w:r>
      <w:r w:rsidRPr="00C165D3">
        <w:rPr>
          <w:rFonts w:ascii="Helvetica" w:hAnsi="Helvetica" w:cs="Arial"/>
          <w:sz w:val="20"/>
          <w:szCs w:val="24"/>
          <w:lang w:val="lt-LT"/>
        </w:rPr>
        <w:t>, pasirinktinai pakeisto fenilo pakaitas yra 1</w:t>
      </w:r>
      <w:r w:rsidR="00E2146E" w:rsidRPr="00C165D3">
        <w:rPr>
          <w:rFonts w:ascii="Helvetica" w:hAnsi="Helvetica" w:cs="Arial"/>
          <w:sz w:val="20"/>
          <w:szCs w:val="24"/>
          <w:lang w:val="lt-LT"/>
        </w:rPr>
        <w:t>-</w:t>
      </w:r>
      <w:r w:rsidRPr="00C165D3">
        <w:rPr>
          <w:rFonts w:ascii="Helvetica" w:hAnsi="Helvetica" w:cs="Arial"/>
          <w:sz w:val="20"/>
          <w:szCs w:val="24"/>
          <w:lang w:val="lt-LT"/>
        </w:rPr>
        <w:t>3 grup</w:t>
      </w:r>
      <w:r w:rsidR="00E2146E" w:rsidRPr="00C165D3">
        <w:rPr>
          <w:rFonts w:ascii="Helvetica" w:hAnsi="Helvetica" w:cs="Arial"/>
          <w:sz w:val="20"/>
          <w:szCs w:val="24"/>
          <w:lang w:val="lt-LT"/>
        </w:rPr>
        <w:t>ė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, nepriklausomai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pasirinkt</w:t>
      </w:r>
      <w:r w:rsidR="00E2146E" w:rsidRPr="00C165D3">
        <w:rPr>
          <w:rFonts w:ascii="Helvetica" w:hAnsi="Helvetica" w:cs="Arial"/>
          <w:sz w:val="20"/>
          <w:szCs w:val="24"/>
          <w:lang w:val="lt-LT"/>
        </w:rPr>
        <w:t>o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iš grupės, susidedančios iš halogeno,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o ir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O-</w:t>
      </w:r>
      <w:r w:rsidR="00E2146E" w:rsidRPr="00C165D3">
        <w:rPr>
          <w:rFonts w:ascii="Helvetica" w:hAnsi="Helvetica" w:cs="Arial"/>
          <w:sz w:val="20"/>
          <w:szCs w:val="24"/>
          <w:lang w:val="lt-LT"/>
        </w:rPr>
        <w:t>,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ir pasirinktinai pakeisto piridilo pakaitas yra </w:t>
      </w:r>
      <w:r w:rsidR="00E2146E" w:rsidRPr="00C165D3">
        <w:rPr>
          <w:rFonts w:ascii="Helvetica" w:hAnsi="Helvetica" w:cs="Arial"/>
          <w:sz w:val="20"/>
          <w:szCs w:val="24"/>
          <w:lang w:val="lt-LT"/>
        </w:rPr>
        <w:t>toks pats arba skirtingas 1-3 halogenai</w:t>
      </w:r>
      <w:r w:rsidRPr="00C165D3">
        <w:rPr>
          <w:rFonts w:ascii="Helvetica" w:hAnsi="Helvetica" w:cs="Arial"/>
          <w:sz w:val="20"/>
          <w:szCs w:val="24"/>
          <w:lang w:val="lt-LT"/>
        </w:rPr>
        <w:t>, arba jo druska.</w:t>
      </w:r>
    </w:p>
    <w:p w14:paraId="07EB6D1D" w14:textId="77777777" w:rsidR="00882E9E" w:rsidRPr="00C165D3" w:rsidRDefault="00882E9E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BBB1952" w14:textId="13BD9342" w:rsidR="0002447B" w:rsidRPr="00C165D3" w:rsidRDefault="0002447B" w:rsidP="00C16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6.</w:t>
      </w:r>
      <w:r w:rsidR="00882E9E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65D3">
        <w:rPr>
          <w:rFonts w:ascii="Helvetica" w:hAnsi="Helvetica" w:cs="Arial"/>
          <w:sz w:val="20"/>
          <w:szCs w:val="24"/>
          <w:lang w:val="lt-LT"/>
        </w:rPr>
        <w:t>Junginys pagal bet kurį</w:t>
      </w:r>
      <w:r w:rsidR="00B03705" w:rsidRPr="00C165D3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iš 1-5 punktų, </w:t>
      </w:r>
      <w:r w:rsidR="00DC1485" w:rsidRPr="00C165D3">
        <w:rPr>
          <w:rFonts w:ascii="Helvetica" w:hAnsi="Helvetica" w:cs="Arial"/>
          <w:sz w:val="20"/>
          <w:szCs w:val="24"/>
          <w:lang w:val="lt-LT"/>
        </w:rPr>
        <w:t>kur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yra deuteris; O</w:t>
      </w:r>
      <w:r w:rsidR="00416028" w:rsidRPr="00C165D3">
        <w:rPr>
          <w:rFonts w:ascii="Helvetica" w:hAnsi="Helvetica" w:cs="Arial"/>
          <w:sz w:val="20"/>
          <w:szCs w:val="24"/>
          <w:lang w:val="lt-LT"/>
        </w:rPr>
        <w:t>H</w:t>
      </w:r>
      <w:r w:rsidRPr="00C165D3">
        <w:rPr>
          <w:rFonts w:ascii="Helvetica" w:hAnsi="Helvetica" w:cs="Arial"/>
          <w:sz w:val="20"/>
          <w:szCs w:val="24"/>
          <w:lang w:val="lt-LT"/>
        </w:rPr>
        <w:t>; COOH;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as, pasirinktinai pakeistas 1-3 grupėmis, nepriklausomai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pasirinkt</w:t>
      </w:r>
      <w:r w:rsidRPr="00C165D3">
        <w:rPr>
          <w:rFonts w:ascii="Helvetica" w:hAnsi="Helvetica" w:cs="Arial"/>
          <w:sz w:val="20"/>
          <w:szCs w:val="24"/>
          <w:lang w:val="lt-LT"/>
        </w:rPr>
        <w:t>omis iš grupės, susidedančios iš pasirinktinai pakeisto amino, pasirinktinai pakeisto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O-, pasirinktinai pakeisto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SO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C165D3">
        <w:rPr>
          <w:rFonts w:ascii="Helvetica" w:hAnsi="Helvetica" w:cs="Arial"/>
          <w:sz w:val="20"/>
          <w:szCs w:val="24"/>
          <w:lang w:val="lt-LT"/>
        </w:rPr>
        <w:t>-O-, pasirinktinai pakeisto silil-O-, OH, pasirinktinai pakeist</w:t>
      </w:r>
      <w:r w:rsidR="00B03705" w:rsidRPr="00C165D3">
        <w:rPr>
          <w:rFonts w:ascii="Helvetica" w:hAnsi="Helvetica" w:cs="Arial"/>
          <w:sz w:val="20"/>
          <w:szCs w:val="24"/>
          <w:lang w:val="lt-LT"/>
        </w:rPr>
        <w:t>o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COO-, tetrahidropiranil-O-, tiazolil</w:t>
      </w:r>
      <w:r w:rsidR="00B03705" w:rsidRPr="00C165D3">
        <w:rPr>
          <w:rFonts w:ascii="Helvetica" w:hAnsi="Helvetica" w:cs="Arial"/>
          <w:sz w:val="20"/>
          <w:szCs w:val="24"/>
          <w:lang w:val="lt-LT"/>
        </w:rPr>
        <w:t>o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ir piridil</w:t>
      </w:r>
      <w:r w:rsidR="00B03705" w:rsidRPr="00C165D3">
        <w:rPr>
          <w:rFonts w:ascii="Helvetica" w:hAnsi="Helvetica" w:cs="Arial"/>
          <w:sz w:val="20"/>
          <w:szCs w:val="24"/>
          <w:lang w:val="lt-LT"/>
        </w:rPr>
        <w:t>o</w:t>
      </w:r>
      <w:r w:rsidRPr="00C165D3">
        <w:rPr>
          <w:rFonts w:ascii="Helvetica" w:hAnsi="Helvetica" w:cs="Arial"/>
          <w:sz w:val="20"/>
          <w:szCs w:val="24"/>
          <w:lang w:val="lt-LT"/>
        </w:rPr>
        <w:t>; pasirinktinai pakeistas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O-CO-; arba pasirinktinai pakeistas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enilas,</w:t>
      </w:r>
    </w:p>
    <w:p w14:paraId="53C74D28" w14:textId="33DAC018" w:rsidR="0002447B" w:rsidRPr="00C165D3" w:rsidRDefault="0002447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pasirinktinai pakeistas amin</w:t>
      </w:r>
      <w:r w:rsidR="00B03705" w:rsidRPr="00C165D3">
        <w:rPr>
          <w:rFonts w:ascii="Helvetica" w:hAnsi="Helvetica" w:cs="Arial"/>
          <w:sz w:val="20"/>
          <w:szCs w:val="24"/>
          <w:lang w:val="lt-LT"/>
        </w:rPr>
        <w:t>a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yra amin</w:t>
      </w:r>
      <w:r w:rsidR="00B03705" w:rsidRPr="00C165D3">
        <w:rPr>
          <w:rFonts w:ascii="Helvetica" w:hAnsi="Helvetica" w:cs="Arial"/>
          <w:sz w:val="20"/>
          <w:szCs w:val="24"/>
          <w:lang w:val="lt-LT"/>
        </w:rPr>
        <w:t>a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, pasirinktinai pakeistas 1 arba 2 grupėmis, nepriklausomai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pasirinkt</w:t>
      </w:r>
      <w:r w:rsidRPr="00C165D3">
        <w:rPr>
          <w:rFonts w:ascii="Helvetica" w:hAnsi="Helvetica" w:cs="Arial"/>
          <w:sz w:val="20"/>
          <w:szCs w:val="24"/>
          <w:lang w:val="lt-LT"/>
        </w:rPr>
        <w:t>omis iš grupės, susidedančios iš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o, pasirinktinai pakeisto OH, pasirinktinai pakeisto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SO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C165D3">
        <w:rPr>
          <w:rFonts w:ascii="Helvetica" w:hAnsi="Helvetica" w:cs="Arial"/>
          <w:sz w:val="20"/>
          <w:szCs w:val="24"/>
          <w:lang w:val="lt-LT"/>
        </w:rPr>
        <w:t>-, pasirinktinai pakeisto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O-CO- ir benzil-O-CO-, pasirinktinai pakeistas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as pasirinktinai pakeistame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O-, pasirinktinai pakeistas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SO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C165D3">
        <w:rPr>
          <w:rFonts w:ascii="Helvetica" w:hAnsi="Helvetica" w:cs="Arial"/>
          <w:sz w:val="20"/>
          <w:szCs w:val="24"/>
          <w:lang w:val="lt-LT"/>
        </w:rPr>
        <w:t>-, pasirinktinai pakeistas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SO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C165D3">
        <w:rPr>
          <w:rFonts w:ascii="Helvetica" w:hAnsi="Helvetica" w:cs="Arial"/>
          <w:sz w:val="20"/>
          <w:szCs w:val="24"/>
          <w:lang w:val="lt-LT"/>
        </w:rPr>
        <w:t>-O- , pasirinktinai pakeistas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COO-</w:t>
      </w:r>
      <w:r w:rsidR="00B03705" w:rsidRPr="00C165D3">
        <w:rPr>
          <w:rFonts w:ascii="Helvetica" w:hAnsi="Helvetica" w:cs="Arial"/>
          <w:sz w:val="20"/>
          <w:szCs w:val="24"/>
          <w:lang w:val="lt-LT"/>
        </w:rPr>
        <w:t>,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ir pasirinktinai pakeistas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O-CO- yra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as, pasirinktinai pakeistas 1-3 grupėmis, nepriklausomai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pasirinkt</w:t>
      </w:r>
      <w:r w:rsidRPr="00C165D3">
        <w:rPr>
          <w:rFonts w:ascii="Helvetica" w:hAnsi="Helvetica" w:cs="Arial"/>
          <w:sz w:val="20"/>
          <w:szCs w:val="24"/>
          <w:lang w:val="lt-LT"/>
        </w:rPr>
        <w:t>omis iš grupės, susidedančios iš halogeno,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O-, pasirinktinai pakeist</w:t>
      </w:r>
      <w:r w:rsidR="00B03705" w:rsidRPr="00C165D3">
        <w:rPr>
          <w:rFonts w:ascii="Helvetica" w:hAnsi="Helvetica" w:cs="Arial"/>
          <w:sz w:val="20"/>
          <w:szCs w:val="24"/>
          <w:lang w:val="lt-LT"/>
        </w:rPr>
        <w:t>o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fenil</w:t>
      </w:r>
      <w:r w:rsidR="00B03705" w:rsidRPr="00C165D3">
        <w:rPr>
          <w:rFonts w:ascii="Helvetica" w:hAnsi="Helvetica" w:cs="Arial"/>
          <w:sz w:val="20"/>
          <w:szCs w:val="24"/>
          <w:lang w:val="lt-LT"/>
        </w:rPr>
        <w:t>o</w:t>
      </w:r>
      <w:r w:rsidRPr="00C165D3">
        <w:rPr>
          <w:rFonts w:ascii="Helvetica" w:hAnsi="Helvetica" w:cs="Arial"/>
          <w:sz w:val="20"/>
          <w:szCs w:val="24"/>
          <w:lang w:val="lt-LT"/>
        </w:rPr>
        <w:t>, pasirinktinai pakeist</w:t>
      </w:r>
      <w:r w:rsidR="00B03705" w:rsidRPr="00C165D3">
        <w:rPr>
          <w:rFonts w:ascii="Helvetica" w:hAnsi="Helvetica" w:cs="Arial"/>
          <w:sz w:val="20"/>
          <w:szCs w:val="24"/>
          <w:lang w:val="lt-LT"/>
        </w:rPr>
        <w:t>o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fenil-SO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C165D3">
        <w:rPr>
          <w:rFonts w:ascii="Helvetica" w:hAnsi="Helvetica" w:cs="Arial"/>
          <w:sz w:val="20"/>
          <w:szCs w:val="24"/>
          <w:lang w:val="lt-LT"/>
        </w:rPr>
        <w:t>-NH- ir naftalenil-SO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-NH-, kur pasirinktinai pakeistas fenilas yra fenilas, pasirinktinai pakeistas 1-3 grupėmis, nepriklausomai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pasirinkt</w:t>
      </w:r>
      <w:r w:rsidRPr="00C165D3">
        <w:rPr>
          <w:rFonts w:ascii="Helvetica" w:hAnsi="Helvetica" w:cs="Arial"/>
          <w:sz w:val="20"/>
          <w:szCs w:val="24"/>
          <w:lang w:val="lt-LT"/>
        </w:rPr>
        <w:t>omis iš grupės, susidedančios iš halogeno,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o ir NO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C165D3">
        <w:rPr>
          <w:rFonts w:ascii="Helvetica" w:hAnsi="Helvetica" w:cs="Arial"/>
          <w:sz w:val="20"/>
          <w:szCs w:val="24"/>
          <w:lang w:val="lt-LT"/>
        </w:rPr>
        <w:t>,</w:t>
      </w:r>
    </w:p>
    <w:p w14:paraId="1FE7E6CD" w14:textId="6415CBF2" w:rsidR="0002447B" w:rsidRPr="00C165D3" w:rsidRDefault="0002447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pasirinktinai pakeistas silil-O- yra silil-O-, pasirinktinai pakeistas t</w:t>
      </w:r>
      <w:r w:rsidR="00B03705" w:rsidRPr="00C165D3">
        <w:rPr>
          <w:rFonts w:ascii="Helvetica" w:hAnsi="Helvetica" w:cs="Arial"/>
          <w:sz w:val="20"/>
          <w:szCs w:val="24"/>
          <w:lang w:val="lt-LT"/>
        </w:rPr>
        <w:t>okiu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pačiu arba skirtingu 1-3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u, ir</w:t>
      </w:r>
    </w:p>
    <w:p w14:paraId="1E8E1633" w14:textId="42D8CCCB" w:rsidR="0002447B" w:rsidRPr="00C165D3" w:rsidRDefault="0002447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pasirinktinai pakeistas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enilas yra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enilas, pasirinktinai pakeistas </w:t>
      </w:r>
      <w:r w:rsidR="00B03705" w:rsidRPr="00C165D3">
        <w:rPr>
          <w:rFonts w:ascii="Helvetica" w:hAnsi="Helvetica" w:cs="Arial"/>
          <w:sz w:val="20"/>
          <w:szCs w:val="24"/>
          <w:lang w:val="lt-LT"/>
        </w:rPr>
        <w:t>tokiu pačiu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rba skirtingu 1-3 halogen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>ais</w:t>
      </w:r>
      <w:r w:rsidRPr="00C165D3">
        <w:rPr>
          <w:rFonts w:ascii="Helvetica" w:hAnsi="Helvetica" w:cs="Arial"/>
          <w:sz w:val="20"/>
          <w:szCs w:val="24"/>
          <w:lang w:val="lt-LT"/>
        </w:rPr>
        <w:t>, arba jo druska.</w:t>
      </w:r>
    </w:p>
    <w:p w14:paraId="414AF7A3" w14:textId="77777777" w:rsidR="00882E9E" w:rsidRPr="00C165D3" w:rsidRDefault="00882E9E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CE411CB" w14:textId="7964F1B0" w:rsidR="0002447B" w:rsidRPr="00C165D3" w:rsidRDefault="0002447B" w:rsidP="00C16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7.</w:t>
      </w:r>
      <w:r w:rsidR="00882E9E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65D3">
        <w:rPr>
          <w:rFonts w:ascii="Helvetica" w:hAnsi="Helvetica" w:cs="Arial"/>
          <w:sz w:val="20"/>
          <w:szCs w:val="24"/>
          <w:lang w:val="lt-LT"/>
        </w:rPr>
        <w:t>Junginys pagal bet kurį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iš 1-6 punktų, </w:t>
      </w:r>
      <w:r w:rsidR="00DC1485" w:rsidRPr="00C165D3">
        <w:rPr>
          <w:rFonts w:ascii="Helvetica" w:hAnsi="Helvetica" w:cs="Arial"/>
          <w:sz w:val="20"/>
          <w:szCs w:val="24"/>
          <w:lang w:val="lt-LT"/>
        </w:rPr>
        <w:t>kur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yra deuteris; O</w:t>
      </w:r>
      <w:r w:rsidR="00416028" w:rsidRPr="00C165D3">
        <w:rPr>
          <w:rFonts w:ascii="Helvetica" w:hAnsi="Helvetica" w:cs="Arial"/>
          <w:sz w:val="20"/>
          <w:szCs w:val="24"/>
          <w:lang w:val="lt-LT"/>
        </w:rPr>
        <w:t>H</w:t>
      </w:r>
      <w:r w:rsidRPr="00C165D3">
        <w:rPr>
          <w:rFonts w:ascii="Helvetica" w:hAnsi="Helvetica" w:cs="Arial"/>
          <w:sz w:val="20"/>
          <w:szCs w:val="24"/>
          <w:lang w:val="lt-LT"/>
        </w:rPr>
        <w:t>; arba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as, pasirinktinai pakeistas pasirinktinai pakeistu amin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>u</w:t>
      </w:r>
      <w:r w:rsidRPr="00C165D3">
        <w:rPr>
          <w:rFonts w:ascii="Helvetica" w:hAnsi="Helvetica" w:cs="Arial"/>
          <w:sz w:val="20"/>
          <w:szCs w:val="24"/>
          <w:lang w:val="lt-LT"/>
        </w:rPr>
        <w:t>, pasirinktinai pakeist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>u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O- arba OH,</w:t>
      </w:r>
    </w:p>
    <w:p w14:paraId="748B4D31" w14:textId="1ED1C974" w:rsidR="0002447B" w:rsidRPr="00C165D3" w:rsidRDefault="0002447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pasirinktinai pakeistas amin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>a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yra amin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>as</w:t>
      </w:r>
      <w:r w:rsidRPr="00C165D3">
        <w:rPr>
          <w:rFonts w:ascii="Helvetica" w:hAnsi="Helvetica" w:cs="Arial"/>
          <w:sz w:val="20"/>
          <w:szCs w:val="24"/>
          <w:lang w:val="lt-LT"/>
        </w:rPr>
        <w:t>, pasirinktinai pakeistas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u, pasirinktinai pakeistu OH, ir</w:t>
      </w:r>
    </w:p>
    <w:p w14:paraId="1F1D56B3" w14:textId="6398F1DF" w:rsidR="0002447B" w:rsidRPr="00C165D3" w:rsidRDefault="0002447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pasirinktinai pakeistas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O- yra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O-, pasirinktinai pakeistas t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>okiu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pačiu arba skirtingu 1-3 halogen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>ais</w:t>
      </w:r>
      <w:r w:rsidRPr="00C165D3">
        <w:rPr>
          <w:rFonts w:ascii="Helvetica" w:hAnsi="Helvetica" w:cs="Arial"/>
          <w:sz w:val="20"/>
          <w:szCs w:val="24"/>
          <w:lang w:val="lt-LT"/>
        </w:rPr>
        <w:t>, arba jo druska.</w:t>
      </w:r>
    </w:p>
    <w:p w14:paraId="593CAACA" w14:textId="77777777" w:rsidR="00882E9E" w:rsidRPr="00C165D3" w:rsidRDefault="00882E9E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1C9D1EC" w14:textId="1F1377E9" w:rsidR="0002447B" w:rsidRPr="00C165D3" w:rsidRDefault="0002447B" w:rsidP="00C16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8.</w:t>
      </w:r>
      <w:r w:rsidR="00882E9E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Junginys pagal bet kurį 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iš 1-7 punktų, </w:t>
      </w:r>
      <w:r w:rsidR="00DC1485" w:rsidRPr="00C165D3">
        <w:rPr>
          <w:rFonts w:ascii="Helvetica" w:hAnsi="Helvetica" w:cs="Arial"/>
          <w:sz w:val="20"/>
          <w:szCs w:val="24"/>
          <w:lang w:val="lt-LT"/>
        </w:rPr>
        <w:t>kur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yra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as, pakeistas OH, arba jo druska.</w:t>
      </w:r>
    </w:p>
    <w:p w14:paraId="2E88727C" w14:textId="77777777" w:rsidR="00882E9E" w:rsidRPr="00C165D3" w:rsidRDefault="00882E9E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E243F65" w14:textId="5B3B7890" w:rsidR="00882E9E" w:rsidRPr="00C165D3" w:rsidRDefault="0002447B" w:rsidP="00C16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9.</w:t>
      </w:r>
      <w:r w:rsidR="00882E9E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Junginys pagal bet kurį 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iš 1-8 punktų, </w:t>
      </w:r>
      <w:r w:rsidR="00DC1485" w:rsidRPr="00C165D3">
        <w:rPr>
          <w:rFonts w:ascii="Helvetica" w:hAnsi="Helvetica" w:cs="Arial"/>
          <w:sz w:val="20"/>
          <w:szCs w:val="24"/>
          <w:lang w:val="lt-LT"/>
        </w:rPr>
        <w:t>kur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žiedas A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yra benzenas, pasirinktinai pakeistas halogenu,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u, halogen-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u,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O-, halogen-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O-,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65D3">
        <w:rPr>
          <w:rFonts w:ascii="Helvetica" w:hAnsi="Helvetica" w:cs="Arial"/>
          <w:sz w:val="20"/>
          <w:szCs w:val="24"/>
          <w:lang w:val="lt-LT"/>
        </w:rPr>
        <w:t>alkil-O-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65D3">
        <w:rPr>
          <w:rFonts w:ascii="Helvetica" w:hAnsi="Helvetica" w:cs="Arial"/>
          <w:sz w:val="20"/>
          <w:szCs w:val="24"/>
          <w:lang w:val="lt-LT"/>
        </w:rPr>
        <w:t>alkil-O-, halogen-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65D3">
        <w:rPr>
          <w:rFonts w:ascii="Helvetica" w:hAnsi="Helvetica" w:cs="Arial"/>
          <w:sz w:val="20"/>
          <w:szCs w:val="24"/>
          <w:lang w:val="lt-LT"/>
        </w:rPr>
        <w:t>alkil-O-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65D3">
        <w:rPr>
          <w:rFonts w:ascii="Helvetica" w:hAnsi="Helvetica" w:cs="Arial"/>
          <w:sz w:val="20"/>
          <w:szCs w:val="24"/>
          <w:lang w:val="lt-LT"/>
        </w:rPr>
        <w:t>alkil-O-,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65D3">
        <w:rPr>
          <w:rFonts w:ascii="Helvetica" w:hAnsi="Helvetica" w:cs="Arial"/>
          <w:sz w:val="20"/>
          <w:szCs w:val="24"/>
          <w:lang w:val="lt-LT"/>
        </w:rPr>
        <w:t>alkil-O-halogen-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65D3">
        <w:rPr>
          <w:rFonts w:ascii="Helvetica" w:hAnsi="Helvetica" w:cs="Arial"/>
          <w:sz w:val="20"/>
          <w:szCs w:val="24"/>
          <w:lang w:val="lt-LT"/>
        </w:rPr>
        <w:t>alkil-O- arba halogen-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O-halogen-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O-; piridinas, pasirinktinai pakeistas halogenu; pirazinas; arba tetrahidroizochinolinas, pasirinktinai pakeistas okso; ir </w:t>
      </w:r>
    </w:p>
    <w:p w14:paraId="3B950FFD" w14:textId="3BA2B0C5" w:rsidR="0002447B" w:rsidRPr="00C165D3" w:rsidRDefault="0002447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žiedas A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yra benzenas, pasirinktinai pakeistas 1-3 grupėmis, nepriklausomai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pasirinkt</w:t>
      </w:r>
      <w:r w:rsidRPr="00C165D3">
        <w:rPr>
          <w:rFonts w:ascii="Helvetica" w:hAnsi="Helvetica" w:cs="Arial"/>
          <w:sz w:val="20"/>
          <w:szCs w:val="24"/>
          <w:lang w:val="lt-LT"/>
        </w:rPr>
        <w:t>omis iš grupės, susidedančios iš halogeno,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>-alkilo, halogen-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>-alkilo,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>-alkil-O-, halogen-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65D3">
        <w:rPr>
          <w:rFonts w:ascii="Helvetica" w:hAnsi="Helvetica" w:cs="Arial"/>
          <w:sz w:val="20"/>
          <w:szCs w:val="24"/>
          <w:lang w:val="lt-LT"/>
        </w:rPr>
        <w:t>alkil-O-,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cikloalkil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>o</w:t>
      </w:r>
      <w:r w:rsidRPr="00C165D3">
        <w:rPr>
          <w:rFonts w:ascii="Helvetica" w:hAnsi="Helvetica" w:cs="Arial"/>
          <w:sz w:val="20"/>
          <w:szCs w:val="24"/>
          <w:lang w:val="lt-LT"/>
        </w:rPr>
        <w:t>, pasirinktinai pakeist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>o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fenil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>o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ir piridil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>o</w:t>
      </w:r>
      <w:r w:rsidRPr="00C165D3">
        <w:rPr>
          <w:rFonts w:ascii="Helvetica" w:hAnsi="Helvetica" w:cs="Arial"/>
          <w:sz w:val="20"/>
          <w:szCs w:val="24"/>
          <w:lang w:val="lt-LT"/>
        </w:rPr>
        <w:t>, kur pasirinktinai pakeistas fenilas yra fenilas, pasirinktinai pakeistas halogenu,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u, halogen-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u,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O- arba halogen-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-O-; piridinas, pasirinktinai pakeistas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u, halogen-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u arba fenilu; furanas, pasirinktinai pakeistas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u; tiofenas, pasirinktinai pakeistas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u; arba tetrahidroizochinolinas, pasirinktinai pakeistas 1-3 grupėmis, nepriklausomai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pasirinkt</w:t>
      </w:r>
      <w:r w:rsidRPr="00C165D3">
        <w:rPr>
          <w:rFonts w:ascii="Helvetica" w:hAnsi="Helvetica" w:cs="Arial"/>
          <w:sz w:val="20"/>
          <w:szCs w:val="24"/>
          <w:lang w:val="lt-LT"/>
        </w:rPr>
        <w:t>omis iš grupės, susidedančios iš halogeno,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o ir okso, su sąlyga, kad 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 xml:space="preserve">tuo atveju, 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kai </w:t>
      </w:r>
      <w:r w:rsidR="004303BF" w:rsidRPr="00C165D3">
        <w:rPr>
          <w:rFonts w:ascii="Helvetica" w:hAnsi="Helvetica" w:cs="Arial"/>
          <w:sz w:val="20"/>
          <w:szCs w:val="24"/>
          <w:lang w:val="lt-LT"/>
        </w:rPr>
        <w:t xml:space="preserve">ant </w:t>
      </w:r>
      <w:r w:rsidRPr="00C165D3">
        <w:rPr>
          <w:rFonts w:ascii="Helvetica" w:hAnsi="Helvetica" w:cs="Arial"/>
          <w:sz w:val="20"/>
          <w:szCs w:val="24"/>
          <w:lang w:val="lt-LT"/>
        </w:rPr>
        <w:t>tetrahidroizochinolino žiedo anglies atom</w:t>
      </w:r>
      <w:r w:rsidR="004303BF" w:rsidRPr="00C165D3">
        <w:rPr>
          <w:rFonts w:ascii="Helvetica" w:hAnsi="Helvetica" w:cs="Arial"/>
          <w:sz w:val="20"/>
          <w:szCs w:val="24"/>
          <w:lang w:val="lt-LT"/>
        </w:rPr>
        <w:t>ų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4303BF" w:rsidRPr="00C165D3">
        <w:rPr>
          <w:rFonts w:ascii="Helvetica" w:hAnsi="Helvetica" w:cs="Arial"/>
          <w:sz w:val="20"/>
          <w:szCs w:val="24"/>
          <w:lang w:val="lt-LT"/>
        </w:rPr>
        <w:t>keletas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o grupių,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</w:t>
      </w:r>
      <w:r w:rsidR="004303BF" w:rsidRPr="00C165D3">
        <w:rPr>
          <w:rFonts w:ascii="Helvetica" w:hAnsi="Helvetica" w:cs="Arial"/>
          <w:sz w:val="20"/>
          <w:szCs w:val="24"/>
          <w:lang w:val="lt-LT"/>
        </w:rPr>
        <w:t>o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grupės gali susijungti kartu su anglies atomais, sudarydamos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cikloalkilą arba jo druską.</w:t>
      </w:r>
    </w:p>
    <w:p w14:paraId="1A307022" w14:textId="77777777" w:rsidR="00882E9E" w:rsidRPr="00C165D3" w:rsidRDefault="00882E9E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9F01417" w14:textId="1B22140C" w:rsidR="0002447B" w:rsidRPr="00C165D3" w:rsidRDefault="0002447B" w:rsidP="00C16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10.</w:t>
      </w:r>
      <w:r w:rsidR="00882E9E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Junginys pagal bet kurį 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iš 1-9 punktų, </w:t>
      </w:r>
      <w:r w:rsidR="00DC1485" w:rsidRPr="00C165D3">
        <w:rPr>
          <w:rFonts w:ascii="Helvetica" w:hAnsi="Helvetica" w:cs="Arial"/>
          <w:sz w:val="20"/>
          <w:szCs w:val="24"/>
          <w:lang w:val="lt-LT"/>
        </w:rPr>
        <w:t>kur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yra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as, pakeistas OH,</w:t>
      </w:r>
    </w:p>
    <w:p w14:paraId="0A3FB031" w14:textId="61481B9B" w:rsidR="0002447B" w:rsidRPr="00C165D3" w:rsidRDefault="0085209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ž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iedas A</w:t>
      </w:r>
      <w:r w:rsidR="0002447B"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yra benzenas, pasirinktinai pakeistas halogenu, 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lkilu, 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lkil-O- arba 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lkil-O-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lkil-O-; arba piridinas, pasirinktinai pakeistas halogenu, ir</w:t>
      </w:r>
    </w:p>
    <w:p w14:paraId="485708C3" w14:textId="5F0CB26A" w:rsidR="0002447B" w:rsidRPr="00C165D3" w:rsidRDefault="0085209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ž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iedas A</w:t>
      </w:r>
      <w:r w:rsidR="0002447B"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yra benzenas, pasirinktinai pakeistas 1-3 grupėmis, nepriklausomai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pasirinkt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omis iš grupės, susidedančios iš halogeno, 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-alkilo, halogen-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-alkilo, 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-alkil-O-, halogen-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-alkil-O-, 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cikloalkil</w:t>
      </w:r>
      <w:r w:rsidR="004303BF" w:rsidRPr="00C165D3">
        <w:rPr>
          <w:rFonts w:ascii="Helvetica" w:hAnsi="Helvetica" w:cs="Arial"/>
          <w:sz w:val="20"/>
          <w:szCs w:val="24"/>
          <w:lang w:val="lt-LT"/>
        </w:rPr>
        <w:t>o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, pasirinktinai pakeist</w:t>
      </w:r>
      <w:r w:rsidR="004303BF" w:rsidRPr="00C165D3">
        <w:rPr>
          <w:rFonts w:ascii="Helvetica" w:hAnsi="Helvetica" w:cs="Arial"/>
          <w:sz w:val="20"/>
          <w:szCs w:val="24"/>
          <w:lang w:val="lt-LT"/>
        </w:rPr>
        <w:t>o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fenil</w:t>
      </w:r>
      <w:r w:rsidR="004303BF" w:rsidRPr="00C165D3">
        <w:rPr>
          <w:rFonts w:ascii="Helvetica" w:hAnsi="Helvetica" w:cs="Arial"/>
          <w:sz w:val="20"/>
          <w:szCs w:val="24"/>
          <w:lang w:val="lt-LT"/>
        </w:rPr>
        <w:t>u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ir piridil</w:t>
      </w:r>
      <w:r w:rsidR="004303BF" w:rsidRPr="00C165D3">
        <w:rPr>
          <w:rFonts w:ascii="Helvetica" w:hAnsi="Helvetica" w:cs="Arial"/>
          <w:sz w:val="20"/>
          <w:szCs w:val="24"/>
          <w:lang w:val="lt-LT"/>
        </w:rPr>
        <w:t>u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, kur pasirinktinai pakeistas fenilas yra fenilas, pasirinktinai pakeistas halogenu, 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lkilu, halogen-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lkilu, 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lkil-O- arba halogen-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lkil-O- arba jo druska.</w:t>
      </w:r>
    </w:p>
    <w:p w14:paraId="378CC394" w14:textId="77777777" w:rsidR="00882E9E" w:rsidRPr="00C165D3" w:rsidRDefault="00882E9E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55D007B" w14:textId="0567D12D" w:rsidR="0002447B" w:rsidRPr="00C165D3" w:rsidRDefault="0002447B" w:rsidP="00C16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11.</w:t>
      </w:r>
      <w:r w:rsidR="00882E9E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Junginys pagal bet kurį 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iš 1-9 punktų, </w:t>
      </w:r>
      <w:r w:rsidR="00DC1485" w:rsidRPr="00C165D3">
        <w:rPr>
          <w:rFonts w:ascii="Helvetica" w:hAnsi="Helvetica" w:cs="Arial"/>
          <w:sz w:val="20"/>
          <w:szCs w:val="24"/>
          <w:lang w:val="lt-LT"/>
        </w:rPr>
        <w:t>kur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yra C</w:t>
      </w:r>
      <w:r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alkilas, pakeistas OH,</w:t>
      </w:r>
    </w:p>
    <w:p w14:paraId="0BE87316" w14:textId="6468CCD1" w:rsidR="0002447B" w:rsidRPr="00C165D3" w:rsidRDefault="0085209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ž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iedas A</w:t>
      </w:r>
      <w:r w:rsidR="0002447B"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yra benzenas, pasirinktinai pakeistas halogenu, 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lkil-O- arba halogen-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lkil-O-; arba piridinas ir</w:t>
      </w:r>
    </w:p>
    <w:p w14:paraId="6F93C4F7" w14:textId="7300C317" w:rsidR="0002447B" w:rsidRPr="00C165D3" w:rsidRDefault="0085209B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ž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iedas A</w:t>
      </w:r>
      <w:r w:rsidR="0002447B" w:rsidRPr="00C165D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yra benzenas, pasirinktinai pakeistas 1-3 grupėmis, nepriklausomai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pasirinkt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omis iš grupės, susidedančios iš halogeno, 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lkilo, halogen-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lkilo ir fenilo, pasirinktinai pakeisto halogenu; piridinas, pasirinktinai pakeistas fenilu arba halogen-C</w:t>
      </w:r>
      <w:r w:rsidR="0002447B" w:rsidRPr="00C165D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 xml:space="preserve"> alkilu; arba tetrahidroizochinolinas, pasirinktinai pakeistas 1-3 grupėmis, nepriklausomai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pasirinkt</w:t>
      </w:r>
      <w:r w:rsidR="0002447B" w:rsidRPr="00C165D3">
        <w:rPr>
          <w:rFonts w:ascii="Helvetica" w:hAnsi="Helvetica" w:cs="Arial"/>
          <w:sz w:val="20"/>
          <w:szCs w:val="24"/>
          <w:lang w:val="lt-LT"/>
        </w:rPr>
        <w:t>omis iš grupės, susidedančios iš halogeno ir okso, arba jo druska.</w:t>
      </w:r>
    </w:p>
    <w:p w14:paraId="22DDDC61" w14:textId="77777777" w:rsidR="00882E9E" w:rsidRPr="00C165D3" w:rsidRDefault="00882E9E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A1557A1" w14:textId="05257855" w:rsidR="0002447B" w:rsidRPr="00C165D3" w:rsidRDefault="0002447B" w:rsidP="00C16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12.</w:t>
      </w:r>
      <w:r w:rsidR="00882E9E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Junginys pagal bet kurį 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iš 1-11 punktų, </w:t>
      </w:r>
      <w:r w:rsidR="00DC1485" w:rsidRPr="00C165D3">
        <w:rPr>
          <w:rFonts w:ascii="Helvetica" w:hAnsi="Helvetica" w:cs="Arial"/>
          <w:sz w:val="20"/>
          <w:szCs w:val="24"/>
          <w:lang w:val="lt-LT"/>
        </w:rPr>
        <w:t>kur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 L yra -C(=O)-NH- arba jo druska.</w:t>
      </w:r>
    </w:p>
    <w:p w14:paraId="3EED09B1" w14:textId="77777777" w:rsidR="00882E9E" w:rsidRPr="00C165D3" w:rsidRDefault="00882E9E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2B4A2CD" w14:textId="46C3F401" w:rsidR="00A51B6C" w:rsidRPr="00C165D3" w:rsidRDefault="0002447B" w:rsidP="00C16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t>13.</w:t>
      </w:r>
      <w:r w:rsidR="00882E9E" w:rsidRPr="00C16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Junginys pagal bet kurį </w:t>
      </w:r>
      <w:r w:rsidR="001E03EC" w:rsidRPr="00C165D3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C165D3">
        <w:rPr>
          <w:rFonts w:ascii="Helvetica" w:hAnsi="Helvetica" w:cs="Arial"/>
          <w:sz w:val="20"/>
          <w:szCs w:val="24"/>
          <w:lang w:val="lt-LT"/>
        </w:rPr>
        <w:t xml:space="preserve">iš 1-12 punktų, kuris yra junginys, </w:t>
      </w:r>
      <w:r w:rsidR="00FD12D6" w:rsidRPr="00C165D3">
        <w:rPr>
          <w:rFonts w:ascii="Helvetica" w:hAnsi="Helvetica" w:cs="Arial"/>
          <w:sz w:val="20"/>
          <w:szCs w:val="24"/>
          <w:lang w:val="lt-LT"/>
        </w:rPr>
        <w:t>pasirinkt</w:t>
      </w:r>
      <w:r w:rsidRPr="00C165D3">
        <w:rPr>
          <w:rFonts w:ascii="Helvetica" w:hAnsi="Helvetica" w:cs="Arial"/>
          <w:sz w:val="20"/>
          <w:szCs w:val="24"/>
          <w:lang w:val="lt-LT"/>
        </w:rPr>
        <w:t>as iš sekančios junginių grupės arba jo drusk</w:t>
      </w:r>
      <w:r w:rsidR="004303BF" w:rsidRPr="00C165D3">
        <w:rPr>
          <w:rFonts w:ascii="Helvetica" w:hAnsi="Helvetica" w:cs="Arial"/>
          <w:sz w:val="20"/>
          <w:szCs w:val="24"/>
          <w:lang w:val="lt-LT"/>
        </w:rPr>
        <w:t>os</w:t>
      </w:r>
      <w:r w:rsidRPr="00C165D3">
        <w:rPr>
          <w:rFonts w:ascii="Helvetica" w:hAnsi="Helvetica" w:cs="Arial"/>
          <w:sz w:val="20"/>
          <w:szCs w:val="24"/>
          <w:lang w:val="lt-LT"/>
        </w:rPr>
        <w:t>.</w:t>
      </w:r>
    </w:p>
    <w:p w14:paraId="6D751AA7" w14:textId="2181CAF2" w:rsidR="00EB6F08" w:rsidRPr="00C165D3" w:rsidRDefault="00EB6F08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B537C03" w14:textId="1385A341" w:rsidR="004303BF" w:rsidRPr="00C165D3" w:rsidRDefault="00C165D3" w:rsidP="00C165D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lastRenderedPageBreak/>
        <w:pict w14:anchorId="7DC8D83A">
          <v:shape id="_x0000_i1026" type="#_x0000_t75" style="width:379.6pt;height:544.55pt">
            <v:imagedata r:id="rId7" o:title=""/>
          </v:shape>
        </w:pict>
      </w:r>
    </w:p>
    <w:p w14:paraId="2C4744E8" w14:textId="452B4562" w:rsidR="004303BF" w:rsidRPr="00C165D3" w:rsidRDefault="004303BF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81196EC" w14:textId="450085FA" w:rsidR="004303BF" w:rsidRPr="00C165D3" w:rsidRDefault="00C165D3" w:rsidP="00C165D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lastRenderedPageBreak/>
        <w:pict w14:anchorId="01330FEB">
          <v:shape id="_x0000_i1027" type="#_x0000_t75" style="width:337.2pt;height:584.65pt">
            <v:imagedata r:id="rId8" o:title=""/>
          </v:shape>
        </w:pict>
      </w:r>
    </w:p>
    <w:p w14:paraId="7B0DCBBB" w14:textId="402098BE" w:rsidR="004303BF" w:rsidRPr="00C165D3" w:rsidRDefault="004303BF" w:rsidP="00C16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D909175" w14:textId="6035F80E" w:rsidR="004303BF" w:rsidRPr="00C165D3" w:rsidRDefault="00C165D3" w:rsidP="00C165D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C165D3">
        <w:rPr>
          <w:rFonts w:ascii="Helvetica" w:hAnsi="Helvetica" w:cs="Arial"/>
          <w:sz w:val="20"/>
          <w:szCs w:val="24"/>
          <w:lang w:val="lt-LT"/>
        </w:rPr>
        <w:lastRenderedPageBreak/>
        <w:pict w14:anchorId="54A18077">
          <v:shape id="_x0000_i1028" type="#_x0000_t75" style="width:353.15pt;height:504.9pt">
            <v:imagedata r:id="rId9" o:title=""/>
          </v:shape>
        </w:pict>
      </w:r>
    </w:p>
    <w:sectPr w:rsidR="004303BF" w:rsidRPr="00C165D3" w:rsidSect="00C165D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58AD3" w14:textId="77777777" w:rsidR="00FF6659" w:rsidRDefault="00FF6659" w:rsidP="007B0A41">
      <w:pPr>
        <w:spacing w:after="0" w:line="240" w:lineRule="auto"/>
      </w:pPr>
      <w:r>
        <w:separator/>
      </w:r>
    </w:p>
  </w:endnote>
  <w:endnote w:type="continuationSeparator" w:id="0">
    <w:p w14:paraId="0F48BC36" w14:textId="77777777" w:rsidR="00FF6659" w:rsidRDefault="00FF665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6AF65" w14:textId="77777777" w:rsidR="00FF6659" w:rsidRDefault="00FF6659" w:rsidP="007B0A41">
      <w:pPr>
        <w:spacing w:after="0" w:line="240" w:lineRule="auto"/>
      </w:pPr>
      <w:r>
        <w:separator/>
      </w:r>
    </w:p>
  </w:footnote>
  <w:footnote w:type="continuationSeparator" w:id="0">
    <w:p w14:paraId="4B53E3B1" w14:textId="77777777" w:rsidR="00FF6659" w:rsidRDefault="00FF665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4B99"/>
    <w:rsid w:val="0002447B"/>
    <w:rsid w:val="00065F0D"/>
    <w:rsid w:val="000668B1"/>
    <w:rsid w:val="00070D8A"/>
    <w:rsid w:val="00092D0B"/>
    <w:rsid w:val="000D0403"/>
    <w:rsid w:val="00120AC9"/>
    <w:rsid w:val="001308ED"/>
    <w:rsid w:val="001502B9"/>
    <w:rsid w:val="001668DF"/>
    <w:rsid w:val="00192F10"/>
    <w:rsid w:val="001A3E8E"/>
    <w:rsid w:val="001C33D1"/>
    <w:rsid w:val="001E03EC"/>
    <w:rsid w:val="001F266E"/>
    <w:rsid w:val="00223910"/>
    <w:rsid w:val="00225B21"/>
    <w:rsid w:val="00234E11"/>
    <w:rsid w:val="00260D4E"/>
    <w:rsid w:val="00262076"/>
    <w:rsid w:val="002837FC"/>
    <w:rsid w:val="002B66D9"/>
    <w:rsid w:val="002E0F37"/>
    <w:rsid w:val="00316FB7"/>
    <w:rsid w:val="003700E9"/>
    <w:rsid w:val="00372A7E"/>
    <w:rsid w:val="003A0D71"/>
    <w:rsid w:val="003D4001"/>
    <w:rsid w:val="003E51FF"/>
    <w:rsid w:val="00412B35"/>
    <w:rsid w:val="00416028"/>
    <w:rsid w:val="00416928"/>
    <w:rsid w:val="004303BF"/>
    <w:rsid w:val="00431822"/>
    <w:rsid w:val="004A11D8"/>
    <w:rsid w:val="004C1469"/>
    <w:rsid w:val="00500B25"/>
    <w:rsid w:val="0053198F"/>
    <w:rsid w:val="005324BA"/>
    <w:rsid w:val="00560B7D"/>
    <w:rsid w:val="00564911"/>
    <w:rsid w:val="0059478E"/>
    <w:rsid w:val="005B5C2C"/>
    <w:rsid w:val="005C042E"/>
    <w:rsid w:val="005D37DF"/>
    <w:rsid w:val="005D3B9A"/>
    <w:rsid w:val="00600FCD"/>
    <w:rsid w:val="006049CC"/>
    <w:rsid w:val="00617E21"/>
    <w:rsid w:val="00632045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6BE5"/>
    <w:rsid w:val="0082499E"/>
    <w:rsid w:val="008309E7"/>
    <w:rsid w:val="008321FA"/>
    <w:rsid w:val="00837B1E"/>
    <w:rsid w:val="0085209B"/>
    <w:rsid w:val="00864E7D"/>
    <w:rsid w:val="00881E61"/>
    <w:rsid w:val="00882E9E"/>
    <w:rsid w:val="00886FF4"/>
    <w:rsid w:val="008A26E7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A3556"/>
    <w:rsid w:val="009B2E35"/>
    <w:rsid w:val="009B6C12"/>
    <w:rsid w:val="00A02F0C"/>
    <w:rsid w:val="00A22BBD"/>
    <w:rsid w:val="00A4282B"/>
    <w:rsid w:val="00A51B6C"/>
    <w:rsid w:val="00A534B9"/>
    <w:rsid w:val="00AA3A1F"/>
    <w:rsid w:val="00AD4691"/>
    <w:rsid w:val="00AE4C3F"/>
    <w:rsid w:val="00AE51EA"/>
    <w:rsid w:val="00B03705"/>
    <w:rsid w:val="00B226B6"/>
    <w:rsid w:val="00B6516C"/>
    <w:rsid w:val="00B70727"/>
    <w:rsid w:val="00B7540C"/>
    <w:rsid w:val="00B81287"/>
    <w:rsid w:val="00B86C5A"/>
    <w:rsid w:val="00BD2789"/>
    <w:rsid w:val="00BD5417"/>
    <w:rsid w:val="00C1001A"/>
    <w:rsid w:val="00C165D3"/>
    <w:rsid w:val="00C220FE"/>
    <w:rsid w:val="00C2766E"/>
    <w:rsid w:val="00C30968"/>
    <w:rsid w:val="00C72847"/>
    <w:rsid w:val="00C86DA9"/>
    <w:rsid w:val="00C91715"/>
    <w:rsid w:val="00CA11E4"/>
    <w:rsid w:val="00CE42D1"/>
    <w:rsid w:val="00CF70D6"/>
    <w:rsid w:val="00D10809"/>
    <w:rsid w:val="00D15412"/>
    <w:rsid w:val="00D30F69"/>
    <w:rsid w:val="00D54A23"/>
    <w:rsid w:val="00D55A30"/>
    <w:rsid w:val="00D56D60"/>
    <w:rsid w:val="00DB375D"/>
    <w:rsid w:val="00DC1485"/>
    <w:rsid w:val="00E1104B"/>
    <w:rsid w:val="00E1543E"/>
    <w:rsid w:val="00E1780E"/>
    <w:rsid w:val="00E2146E"/>
    <w:rsid w:val="00E2583B"/>
    <w:rsid w:val="00E321B7"/>
    <w:rsid w:val="00EB6F08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12D6"/>
    <w:rsid w:val="00FD3E6A"/>
    <w:rsid w:val="00FF6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78</Words>
  <Characters>8515</Characters>
  <Application>Microsoft Office Word</Application>
  <DocSecurity>0</DocSecurity>
  <Lines>133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11T11:54:00Z</dcterms:created>
  <dcterms:modified xsi:type="dcterms:W3CDTF">2022-11-11T11:54:00Z</dcterms:modified>
</cp:coreProperties>
</file>